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Default="00694B59" w:rsidP="00694B59">
      <w:pPr>
        <w:jc w:val="right"/>
      </w:pPr>
      <w:r>
        <w:t>Date: June 28, 2020</w:t>
      </w:r>
    </w:p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  <w:bookmarkStart w:id="0" w:name="_GoBack"/>
      <w:bookmarkEnd w:id="0"/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</w:t>
      </w:r>
      <w:r>
        <w:t>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</w:t>
      </w:r>
      <w:r>
        <w:t>fromLTRB</w:t>
      </w:r>
      <w:proofErr w:type="spellEnd"/>
      <w:r>
        <w:t>(</w:t>
      </w:r>
      <w:r>
        <w:t>0,0,0,0</w:t>
      </w:r>
      <w:r>
        <w:t>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lastRenderedPageBreak/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F446D8" w:rsidRPr="00B467FB" w:rsidRDefault="00F446D8" w:rsidP="00F446D8">
      <w:pPr>
        <w:pStyle w:val="ListParagraph"/>
        <w:ind w:left="1440"/>
      </w:pPr>
    </w:p>
    <w:sectPr w:rsidR="00F446D8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Ya1ABVNTl4sAAAA"/>
  </w:docVars>
  <w:rsids>
    <w:rsidRoot w:val="008F2FD2"/>
    <w:rsid w:val="00070EE7"/>
    <w:rsid w:val="001853A7"/>
    <w:rsid w:val="001F6F34"/>
    <w:rsid w:val="00265265"/>
    <w:rsid w:val="003200C7"/>
    <w:rsid w:val="004C635E"/>
    <w:rsid w:val="0062763A"/>
    <w:rsid w:val="00694B59"/>
    <w:rsid w:val="00811C52"/>
    <w:rsid w:val="00812FB8"/>
    <w:rsid w:val="008F2FD2"/>
    <w:rsid w:val="008F4BC4"/>
    <w:rsid w:val="00AD60ED"/>
    <w:rsid w:val="00B467FB"/>
    <w:rsid w:val="00C01EDE"/>
    <w:rsid w:val="00C636FD"/>
    <w:rsid w:val="00D1087D"/>
    <w:rsid w:val="00F3452F"/>
    <w:rsid w:val="00F44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13</cp:revision>
  <dcterms:created xsi:type="dcterms:W3CDTF">2020-06-28T16:25:00Z</dcterms:created>
  <dcterms:modified xsi:type="dcterms:W3CDTF">2020-06-28T21:04:00Z</dcterms:modified>
</cp:coreProperties>
</file>